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07C1C66A" w:rsidR="00D205E9" w:rsidRDefault="00E2681F" w:rsidP="00D205E9">
      <w:pPr>
        <w:pStyle w:val="BodyText"/>
        <w:tabs>
          <w:tab w:val="left" w:pos="9830"/>
        </w:tabs>
        <w:rPr>
          <w:sz w:val="36"/>
        </w:rPr>
      </w:pPr>
      <w:r>
        <w:rPr>
          <w:noProof/>
        </w:rPr>
        <w:drawing>
          <wp:anchor distT="0" distB="0" distL="114300" distR="114300" simplePos="0" relativeHeight="251659264" behindDoc="1" locked="0" layoutInCell="1" allowOverlap="1" wp14:anchorId="1EC370D1" wp14:editId="5BDBD3CF">
            <wp:simplePos x="0" y="0"/>
            <wp:positionH relativeFrom="page">
              <wp:posOffset>-251460</wp:posOffset>
            </wp:positionH>
            <wp:positionV relativeFrom="paragraph">
              <wp:posOffset>-887788</wp:posOffset>
            </wp:positionV>
            <wp:extent cx="7778496" cy="10911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6">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6337921" w14:textId="77777777" w:rsidR="00772A93" w:rsidRDefault="00772A93" w:rsidP="00D205E9">
      <w:pPr>
        <w:pStyle w:val="BodyText"/>
        <w:tabs>
          <w:tab w:val="left" w:pos="9830"/>
        </w:tabs>
        <w:rPr>
          <w:u w:val="thick"/>
        </w:rPr>
      </w:pPr>
    </w:p>
    <w:p w14:paraId="4F276D37" w14:textId="77777777" w:rsidR="00B47028" w:rsidRPr="00407E02" w:rsidRDefault="00B47028" w:rsidP="00B47028">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3695B89D" w14:textId="1D6B6B22" w:rsidR="00B47028" w:rsidRDefault="00B47028" w:rsidP="00B47028">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 xml:space="preserve">HCAA-019 </w:t>
      </w:r>
      <w:r w:rsidR="00543232">
        <w:rPr>
          <w:rFonts w:eastAsia="Times New Roman"/>
          <w:color w:val="4BACC6" w:themeColor="accent5"/>
        </w:rPr>
        <w:t xml:space="preserve">HOT WATER SYSTEM </w:t>
      </w:r>
    </w:p>
    <w:p w14:paraId="28D82C83" w14:textId="77777777" w:rsidR="00B47028" w:rsidRPr="00E21DBA" w:rsidRDefault="00B47028" w:rsidP="00B47028">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08307064" w14:textId="77777777" w:rsidR="00B47028" w:rsidRDefault="00B47028" w:rsidP="00B47028">
      <w:pPr>
        <w:rPr>
          <w:b/>
          <w:sz w:val="18"/>
          <w:szCs w:val="18"/>
        </w:rPr>
      </w:pPr>
    </w:p>
    <w:p w14:paraId="455454CA" w14:textId="77777777" w:rsidR="00B47028" w:rsidRDefault="00B47028" w:rsidP="00B47028">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4F45A685" w14:textId="77777777" w:rsidR="00B47028" w:rsidRPr="00CC4ABE" w:rsidRDefault="00B47028" w:rsidP="00B47028">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3E120DB0" w14:textId="77777777" w:rsidR="00B47028" w:rsidRDefault="00B47028" w:rsidP="00B47028">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B47028" w14:paraId="5E6C4F9B"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5A3FCD1" w14:textId="77777777" w:rsidR="00B47028" w:rsidRPr="00BB0CAA" w:rsidRDefault="00B47028" w:rsidP="008E1656">
            <w:pPr>
              <w:rPr>
                <w:b w:val="0"/>
                <w:bCs w:val="0"/>
                <w:color w:val="auto"/>
                <w:sz w:val="20"/>
              </w:rPr>
            </w:pPr>
            <w:r w:rsidRPr="00BB0CAA">
              <w:rPr>
                <w:color w:val="auto"/>
                <w:sz w:val="20"/>
              </w:rPr>
              <w:t>Project:</w:t>
            </w:r>
          </w:p>
        </w:tc>
        <w:tc>
          <w:tcPr>
            <w:tcW w:w="2906" w:type="dxa"/>
            <w:vAlign w:val="center"/>
          </w:tcPr>
          <w:p w14:paraId="0F26BCA3" w14:textId="77777777" w:rsidR="00B47028" w:rsidRPr="00BB0CAA" w:rsidRDefault="00B4702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5C1F8378" w14:textId="77777777" w:rsidR="00B47028" w:rsidRPr="00BB0CAA" w:rsidRDefault="00B4702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40036CA8" w14:textId="77777777" w:rsidR="00B47028" w:rsidRDefault="00B47028" w:rsidP="008E1656">
            <w:pPr>
              <w:cnfStyle w:val="100000000000" w:firstRow="1" w:lastRow="0" w:firstColumn="0" w:lastColumn="0" w:oddVBand="0" w:evenVBand="0" w:oddHBand="0" w:evenHBand="0" w:firstRowFirstColumn="0" w:firstRowLastColumn="0" w:lastRowFirstColumn="0" w:lastRowLastColumn="0"/>
            </w:pPr>
          </w:p>
        </w:tc>
      </w:tr>
      <w:tr w:rsidR="00B47028" w14:paraId="5D727970"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C36E0B2" w14:textId="77777777" w:rsidR="00B47028" w:rsidRPr="00BB0CAA" w:rsidRDefault="00B47028" w:rsidP="008E1656">
            <w:pPr>
              <w:rPr>
                <w:b w:val="0"/>
                <w:bCs w:val="0"/>
                <w:color w:val="auto"/>
                <w:sz w:val="20"/>
              </w:rPr>
            </w:pPr>
            <w:r w:rsidRPr="00BB0CAA">
              <w:rPr>
                <w:color w:val="auto"/>
                <w:sz w:val="20"/>
              </w:rPr>
              <w:t>Prepared By:</w:t>
            </w:r>
          </w:p>
        </w:tc>
        <w:tc>
          <w:tcPr>
            <w:tcW w:w="2906" w:type="dxa"/>
            <w:vAlign w:val="center"/>
          </w:tcPr>
          <w:p w14:paraId="60570260"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05030481"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5FD0845B" w14:textId="77777777" w:rsidR="00B47028" w:rsidRDefault="00B47028" w:rsidP="008E1656">
            <w:pPr>
              <w:cnfStyle w:val="000000100000" w:firstRow="0" w:lastRow="0" w:firstColumn="0" w:lastColumn="0" w:oddVBand="0" w:evenVBand="0" w:oddHBand="1" w:evenHBand="0" w:firstRowFirstColumn="0" w:firstRowLastColumn="0" w:lastRowFirstColumn="0" w:lastRowLastColumn="0"/>
            </w:pPr>
          </w:p>
        </w:tc>
      </w:tr>
      <w:tr w:rsidR="00B47028" w:rsidRPr="00C358FF" w14:paraId="4B152D45"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BA9AA7D" w14:textId="77777777" w:rsidR="00B47028" w:rsidRPr="00BB0CAA" w:rsidRDefault="00B47028" w:rsidP="008E1656">
            <w:pPr>
              <w:rPr>
                <w:color w:val="auto"/>
                <w:sz w:val="20"/>
              </w:rPr>
            </w:pPr>
            <w:r w:rsidRPr="00BB0CAA">
              <w:rPr>
                <w:color w:val="auto"/>
                <w:sz w:val="20"/>
              </w:rPr>
              <w:t>Date of Test/Inspection</w:t>
            </w:r>
            <w:r>
              <w:rPr>
                <w:color w:val="auto"/>
                <w:sz w:val="20"/>
              </w:rPr>
              <w:t>:</w:t>
            </w:r>
          </w:p>
        </w:tc>
        <w:tc>
          <w:tcPr>
            <w:tcW w:w="2906" w:type="dxa"/>
            <w:vAlign w:val="center"/>
          </w:tcPr>
          <w:p w14:paraId="06FE2700" w14:textId="77777777" w:rsidR="00B47028" w:rsidRPr="00BB0CAA" w:rsidRDefault="00B4702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5F2AD735" w14:textId="77777777" w:rsidR="00B47028" w:rsidRPr="00BB0CAA" w:rsidRDefault="00B47028"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098EEC8A" w14:textId="77777777" w:rsidR="00B47028" w:rsidRPr="00C358FF" w:rsidRDefault="00B4702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B47028" w:rsidRPr="00C358FF" w14:paraId="392B8DE0"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6768052" w14:textId="77777777" w:rsidR="00B47028" w:rsidRPr="00BB0CAA" w:rsidRDefault="00B47028" w:rsidP="008E1656">
            <w:pPr>
              <w:rPr>
                <w:color w:val="auto"/>
                <w:sz w:val="20"/>
              </w:rPr>
            </w:pPr>
            <w:r w:rsidRPr="00BB0CAA">
              <w:rPr>
                <w:color w:val="auto"/>
                <w:sz w:val="20"/>
              </w:rPr>
              <w:t>Plumbing Company:</w:t>
            </w:r>
          </w:p>
        </w:tc>
        <w:tc>
          <w:tcPr>
            <w:tcW w:w="2906" w:type="dxa"/>
            <w:vAlign w:val="center"/>
          </w:tcPr>
          <w:p w14:paraId="0B256B83"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359A2A07"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764B132D" w14:textId="77777777" w:rsidR="00B47028" w:rsidRPr="00C358FF" w:rsidRDefault="00B4702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B47028" w:rsidRPr="00C358FF" w14:paraId="53940579"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6EE8CD6" w14:textId="77777777" w:rsidR="00B47028" w:rsidRPr="00BB0CAA" w:rsidRDefault="00B47028" w:rsidP="008E1656">
            <w:pPr>
              <w:rPr>
                <w:color w:val="auto"/>
                <w:sz w:val="20"/>
              </w:rPr>
            </w:pPr>
            <w:r w:rsidRPr="00BB0CAA">
              <w:rPr>
                <w:color w:val="auto"/>
                <w:sz w:val="20"/>
              </w:rPr>
              <w:t>Plumbers Name:</w:t>
            </w:r>
          </w:p>
        </w:tc>
        <w:tc>
          <w:tcPr>
            <w:tcW w:w="2906" w:type="dxa"/>
            <w:vAlign w:val="center"/>
          </w:tcPr>
          <w:p w14:paraId="189DCC01" w14:textId="77777777" w:rsidR="00B47028" w:rsidRPr="00BB0CAA" w:rsidRDefault="00B4702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78A8092B" w14:textId="77777777" w:rsidR="00B47028" w:rsidRPr="00BB0CAA" w:rsidRDefault="00B47028" w:rsidP="008E1656">
            <w:pPr>
              <w:cnfStyle w:val="000000000000" w:firstRow="0" w:lastRow="0" w:firstColumn="0" w:lastColumn="0" w:oddVBand="0" w:evenVBand="0" w:oddHBand="0" w:evenHBand="0" w:firstRowFirstColumn="0" w:firstRowLastColumn="0" w:lastRowFirstColumn="0" w:lastRowLastColumn="0"/>
              <w:rPr>
                <w:b/>
                <w:bCs/>
                <w:color w:val="auto"/>
                <w:sz w:val="20"/>
              </w:rPr>
            </w:pPr>
            <w:proofErr w:type="gramStart"/>
            <w:r w:rsidRPr="00BB0CAA">
              <w:rPr>
                <w:b/>
                <w:bCs/>
                <w:color w:val="auto"/>
                <w:sz w:val="20"/>
              </w:rPr>
              <w:t>Builders</w:t>
            </w:r>
            <w:proofErr w:type="gramEnd"/>
            <w:r w:rsidRPr="00BB0CAA">
              <w:rPr>
                <w:b/>
                <w:bCs/>
                <w:color w:val="auto"/>
                <w:sz w:val="20"/>
              </w:rPr>
              <w:t xml:space="preserve"> name:</w:t>
            </w:r>
          </w:p>
        </w:tc>
        <w:tc>
          <w:tcPr>
            <w:tcW w:w="2681" w:type="dxa"/>
            <w:vAlign w:val="center"/>
          </w:tcPr>
          <w:p w14:paraId="6174A969" w14:textId="77777777" w:rsidR="00B47028" w:rsidRPr="00C358FF" w:rsidRDefault="00B4702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B47028" w:rsidRPr="00C358FF" w14:paraId="03276119"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0A2D51C" w14:textId="77777777" w:rsidR="00B47028" w:rsidRPr="00BB0CAA" w:rsidRDefault="00B47028"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31D6916D"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0F95DEFD"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039841F7" w14:textId="77777777" w:rsidR="00B47028" w:rsidRPr="00C358FF" w:rsidRDefault="00B4702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B47028" w:rsidRPr="00C358FF" w14:paraId="4CBAF0AF"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18C4B0AF" w14:textId="77777777" w:rsidR="00B47028" w:rsidRPr="00BB0CAA" w:rsidRDefault="00B47028" w:rsidP="008E1656">
            <w:pPr>
              <w:rPr>
                <w:color w:val="auto"/>
                <w:sz w:val="24"/>
                <w:szCs w:val="24"/>
                <w:u w:val="single"/>
              </w:rPr>
            </w:pPr>
            <w:r w:rsidRPr="00BB0CAA">
              <w:rPr>
                <w:color w:val="auto"/>
                <w:sz w:val="24"/>
                <w:szCs w:val="24"/>
                <w:u w:val="single"/>
              </w:rPr>
              <w:t>Equipment</w:t>
            </w:r>
          </w:p>
        </w:tc>
      </w:tr>
      <w:tr w:rsidR="00B47028" w:rsidRPr="00C358FF" w14:paraId="3810E5CF"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AB04284" w14:textId="36F19B2D" w:rsidR="00B47028" w:rsidRPr="00BB0CAA" w:rsidRDefault="00587F62" w:rsidP="008E1656">
            <w:pPr>
              <w:rPr>
                <w:b w:val="0"/>
                <w:bCs w:val="0"/>
                <w:color w:val="auto"/>
                <w:sz w:val="20"/>
              </w:rPr>
            </w:pPr>
            <w:r w:rsidRPr="00BB0CAA">
              <w:rPr>
                <w:b w:val="0"/>
                <w:bCs w:val="0"/>
                <w:color w:val="auto"/>
                <w:sz w:val="20"/>
              </w:rPr>
              <w:t>Pressure Test Kit</w:t>
            </w:r>
          </w:p>
        </w:tc>
        <w:tc>
          <w:tcPr>
            <w:tcW w:w="2906" w:type="dxa"/>
            <w:vAlign w:val="center"/>
          </w:tcPr>
          <w:p w14:paraId="16F48CBC" w14:textId="77777777"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3EC7C66A" w14:textId="60FEE1AE" w:rsidR="00B47028" w:rsidRPr="00BB0CAA" w:rsidRDefault="00B47028"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11139A3E" w14:textId="77777777" w:rsidR="00B47028" w:rsidRPr="00C358FF" w:rsidRDefault="00B47028" w:rsidP="008E1656">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bl>
    <w:p w14:paraId="38C0B371" w14:textId="77777777" w:rsidR="00B47028" w:rsidRDefault="00B47028" w:rsidP="00B47028">
      <w:pPr>
        <w:rPr>
          <w:b/>
          <w:bCs/>
          <w:sz w:val="20"/>
        </w:rPr>
      </w:pPr>
    </w:p>
    <w:p w14:paraId="315178CA" w14:textId="77777777" w:rsidR="00DE4010" w:rsidRDefault="00DE4010" w:rsidP="00B47028">
      <w:pPr>
        <w:jc w:val="center"/>
        <w:rPr>
          <w:sz w:val="20"/>
          <w:szCs w:val="20"/>
        </w:rPr>
      </w:pPr>
    </w:p>
    <w:p w14:paraId="53B0D73B" w14:textId="461F1410" w:rsidR="00B47028" w:rsidRPr="005A292C" w:rsidRDefault="00B47028" w:rsidP="00B47028">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7493"/>
      </w:tblGrid>
      <w:tr w:rsidR="00B47028" w:rsidRPr="00DA686F" w14:paraId="672E1EEC" w14:textId="77777777" w:rsidTr="009A629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708" w:type="dxa"/>
            <w:tcBorders>
              <w:top w:val="single" w:sz="4" w:space="0" w:color="auto"/>
              <w:bottom w:val="single" w:sz="4" w:space="0" w:color="auto"/>
              <w:right w:val="single" w:sz="4" w:space="0" w:color="auto"/>
            </w:tcBorders>
          </w:tcPr>
          <w:p w14:paraId="423DE2D4" w14:textId="77777777" w:rsidR="00B47028" w:rsidRPr="00DA686F" w:rsidRDefault="00B47028"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493" w:type="dxa"/>
            <w:tcBorders>
              <w:top w:val="single" w:sz="4" w:space="0" w:color="auto"/>
              <w:left w:val="single" w:sz="4" w:space="0" w:color="auto"/>
              <w:bottom w:val="single" w:sz="4" w:space="0" w:color="auto"/>
            </w:tcBorders>
          </w:tcPr>
          <w:p w14:paraId="5B33A42C" w14:textId="77777777" w:rsidR="00B47028" w:rsidRPr="00DA686F" w:rsidRDefault="00B47028"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B47028" w:rsidRPr="006E6E68" w14:paraId="506624A6" w14:textId="77777777" w:rsidTr="009A629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708" w:type="dxa"/>
            <w:tcBorders>
              <w:top w:val="single" w:sz="4" w:space="0" w:color="auto"/>
            </w:tcBorders>
          </w:tcPr>
          <w:p w14:paraId="6F6535FF" w14:textId="77777777" w:rsidR="00B47028" w:rsidRPr="00882213" w:rsidRDefault="00B47028" w:rsidP="008E1656">
            <w:pPr>
              <w:tabs>
                <w:tab w:val="left" w:pos="426"/>
                <w:tab w:val="right" w:pos="7472"/>
              </w:tabs>
              <w:rPr>
                <w:sz w:val="20"/>
              </w:rPr>
            </w:pPr>
            <w:r w:rsidRPr="00882213">
              <w:rPr>
                <w:sz w:val="20"/>
              </w:rPr>
              <w:t>NCC Volume 1</w:t>
            </w:r>
          </w:p>
        </w:tc>
        <w:tc>
          <w:tcPr>
            <w:tcW w:w="7493" w:type="dxa"/>
            <w:tcBorders>
              <w:top w:val="single" w:sz="4" w:space="0" w:color="auto"/>
            </w:tcBorders>
          </w:tcPr>
          <w:p w14:paraId="18D577EB" w14:textId="77777777" w:rsidR="00B47028" w:rsidRPr="00882213" w:rsidRDefault="00B4702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B47028" w:rsidRPr="006E6E68" w14:paraId="5ED37DAB" w14:textId="77777777" w:rsidTr="00DE4010">
        <w:trPr>
          <w:trHeight w:val="350"/>
        </w:trPr>
        <w:tc>
          <w:tcPr>
            <w:cnfStyle w:val="001000000000" w:firstRow="0" w:lastRow="0" w:firstColumn="1" w:lastColumn="0" w:oddVBand="0" w:evenVBand="0" w:oddHBand="0" w:evenHBand="0" w:firstRowFirstColumn="0" w:firstRowLastColumn="0" w:lastRowFirstColumn="0" w:lastRowLastColumn="0"/>
            <w:tcW w:w="2708" w:type="dxa"/>
          </w:tcPr>
          <w:p w14:paraId="7998C992" w14:textId="77777777" w:rsidR="00B47028" w:rsidRPr="00882213" w:rsidRDefault="00B47028" w:rsidP="008E1656">
            <w:pPr>
              <w:tabs>
                <w:tab w:val="left" w:pos="426"/>
                <w:tab w:val="right" w:pos="7472"/>
              </w:tabs>
              <w:rPr>
                <w:color w:val="0070C0"/>
                <w:sz w:val="20"/>
              </w:rPr>
            </w:pPr>
            <w:r w:rsidRPr="00882213">
              <w:rPr>
                <w:sz w:val="20"/>
              </w:rPr>
              <w:t xml:space="preserve">PCA 2019 </w:t>
            </w:r>
          </w:p>
        </w:tc>
        <w:tc>
          <w:tcPr>
            <w:tcW w:w="7493" w:type="dxa"/>
          </w:tcPr>
          <w:p w14:paraId="7579DB00" w14:textId="77777777" w:rsidR="00B47028" w:rsidRPr="00882213" w:rsidRDefault="00B47028"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B47028" w:rsidRPr="00DA686F" w14:paraId="5A90C20F" w14:textId="77777777" w:rsidTr="00DE4010">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708" w:type="dxa"/>
          </w:tcPr>
          <w:p w14:paraId="7288EDE6" w14:textId="69F140C4" w:rsidR="00B47028" w:rsidRPr="00882213" w:rsidRDefault="00B47028" w:rsidP="008E1656">
            <w:pPr>
              <w:tabs>
                <w:tab w:val="left" w:pos="426"/>
                <w:tab w:val="right" w:pos="7472"/>
              </w:tabs>
              <w:rPr>
                <w:sz w:val="20"/>
              </w:rPr>
            </w:pPr>
            <w:r w:rsidRPr="00882213">
              <w:rPr>
                <w:sz w:val="20"/>
              </w:rPr>
              <w:t>AS/NZS 3500.</w:t>
            </w:r>
            <w:r w:rsidR="00345937">
              <w:rPr>
                <w:sz w:val="20"/>
              </w:rPr>
              <w:t>4</w:t>
            </w:r>
            <w:r w:rsidRPr="00882213">
              <w:rPr>
                <w:sz w:val="20"/>
              </w:rPr>
              <w:t xml:space="preserve">-2018 </w:t>
            </w:r>
          </w:p>
        </w:tc>
        <w:tc>
          <w:tcPr>
            <w:tcW w:w="7493" w:type="dxa"/>
          </w:tcPr>
          <w:p w14:paraId="0A1B7629" w14:textId="611C5B29" w:rsidR="00B47028" w:rsidRPr="00882213" w:rsidRDefault="00B4702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 xml:space="preserve">Plumbing and Drainage -Part </w:t>
            </w:r>
            <w:r w:rsidR="00345937">
              <w:rPr>
                <w:sz w:val="20"/>
              </w:rPr>
              <w:t>4</w:t>
            </w:r>
            <w:r w:rsidRPr="00882213">
              <w:rPr>
                <w:sz w:val="20"/>
              </w:rPr>
              <w:t xml:space="preserve">: </w:t>
            </w:r>
            <w:r w:rsidR="00750F98">
              <w:rPr>
                <w:sz w:val="20"/>
              </w:rPr>
              <w:t>Heated Water Services</w:t>
            </w:r>
          </w:p>
        </w:tc>
      </w:tr>
    </w:tbl>
    <w:p w14:paraId="7E719801" w14:textId="77777777" w:rsidR="00B47028" w:rsidRDefault="00B47028" w:rsidP="00B47028">
      <w:pPr>
        <w:rPr>
          <w:b/>
          <w:bCs/>
          <w:sz w:val="20"/>
        </w:rPr>
      </w:pPr>
    </w:p>
    <w:p w14:paraId="66E16768" w14:textId="77777777" w:rsidR="00B47028" w:rsidRDefault="00B47028" w:rsidP="00B47028">
      <w:pPr>
        <w:widowControl/>
        <w:autoSpaceDE/>
        <w:autoSpaceDN/>
        <w:spacing w:after="160" w:line="259" w:lineRule="auto"/>
        <w:rPr>
          <w:b/>
          <w:bCs/>
          <w:sz w:val="20"/>
        </w:rPr>
      </w:pPr>
      <w:r>
        <w:rPr>
          <w:b/>
          <w:bCs/>
          <w:sz w:val="20"/>
        </w:rPr>
        <w:br w:type="page"/>
      </w:r>
    </w:p>
    <w:tbl>
      <w:tblPr>
        <w:tblStyle w:val="GridTable4-Accent5"/>
        <w:tblpPr w:leftFromText="180" w:rightFromText="180" w:vertAnchor="text" w:horzAnchor="margin" w:tblpXSpec="center" w:tblpY="306"/>
        <w:tblW w:w="9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3"/>
        <w:gridCol w:w="1030"/>
        <w:gridCol w:w="1184"/>
      </w:tblGrid>
      <w:tr w:rsidR="00A10561" w:rsidRPr="0003602E" w14:paraId="68A718D9" w14:textId="77777777" w:rsidTr="0058731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5147D77" w14:textId="77777777" w:rsidR="00A10561" w:rsidRPr="0003602E" w:rsidRDefault="00A10561" w:rsidP="00587317">
            <w:pPr>
              <w:rPr>
                <w:b w:val="0"/>
                <w:sz w:val="20"/>
                <w:szCs w:val="20"/>
              </w:rPr>
            </w:pPr>
            <w:r w:rsidRPr="00437797">
              <w:rPr>
                <w:bCs w:val="0"/>
                <w:color w:val="auto"/>
                <w:sz w:val="20"/>
                <w:szCs w:val="20"/>
              </w:rPr>
              <w:lastRenderedPageBreak/>
              <w:t>Description:</w:t>
            </w:r>
          </w:p>
        </w:tc>
        <w:tc>
          <w:tcPr>
            <w:tcW w:w="1030" w:type="dxa"/>
            <w:vAlign w:val="center"/>
          </w:tcPr>
          <w:p w14:paraId="2E1E3239" w14:textId="77777777" w:rsidR="00A10561" w:rsidRPr="0003602E" w:rsidRDefault="00A10561"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84" w:type="dxa"/>
            <w:vAlign w:val="center"/>
          </w:tcPr>
          <w:p w14:paraId="57796F13" w14:textId="77777777" w:rsidR="00A10561" w:rsidRPr="0003602E" w:rsidRDefault="00A10561"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A10561" w:rsidRPr="0003602E" w14:paraId="44F5F7E9"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D711AB7" w14:textId="01F39616" w:rsidR="00A10561" w:rsidRPr="00F93C82" w:rsidRDefault="00A10561" w:rsidP="00587317">
            <w:pPr>
              <w:rPr>
                <w:b w:val="0"/>
                <w:bCs w:val="0"/>
                <w:sz w:val="20"/>
                <w:szCs w:val="20"/>
              </w:rPr>
            </w:pPr>
            <w:r w:rsidRPr="00F93C82">
              <w:rPr>
                <w:b w:val="0"/>
                <w:bCs w:val="0"/>
                <w:sz w:val="20"/>
                <w:szCs w:val="20"/>
              </w:rPr>
              <w:t>Installation conforms with AS</w:t>
            </w:r>
            <w:r>
              <w:rPr>
                <w:b w:val="0"/>
                <w:bCs w:val="0"/>
                <w:sz w:val="20"/>
                <w:szCs w:val="20"/>
              </w:rPr>
              <w:t>/NZS</w:t>
            </w:r>
            <w:r w:rsidRPr="00F93C82">
              <w:rPr>
                <w:b w:val="0"/>
                <w:bCs w:val="0"/>
                <w:sz w:val="20"/>
                <w:szCs w:val="20"/>
              </w:rPr>
              <w:t>3500.</w:t>
            </w:r>
            <w:r w:rsidR="008F3A21">
              <w:rPr>
                <w:b w:val="0"/>
                <w:bCs w:val="0"/>
                <w:sz w:val="20"/>
                <w:szCs w:val="20"/>
              </w:rPr>
              <w:t>4</w:t>
            </w:r>
            <w:r>
              <w:rPr>
                <w:b w:val="0"/>
                <w:bCs w:val="0"/>
                <w:sz w:val="20"/>
                <w:szCs w:val="20"/>
              </w:rPr>
              <w:t xml:space="preserve"> </w:t>
            </w:r>
            <w:r w:rsidRPr="00F93C82">
              <w:rPr>
                <w:b w:val="0"/>
                <w:bCs w:val="0"/>
                <w:sz w:val="20"/>
                <w:szCs w:val="20"/>
              </w:rPr>
              <w:t>and manufacturers guidelines</w:t>
            </w:r>
          </w:p>
        </w:tc>
        <w:tc>
          <w:tcPr>
            <w:tcW w:w="1030" w:type="dxa"/>
            <w:vAlign w:val="center"/>
          </w:tcPr>
          <w:p w14:paraId="271ACF2D" w14:textId="77777777" w:rsidR="00A10561" w:rsidRPr="0003602E" w:rsidRDefault="00A10561"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4A8AAC04" w14:textId="77777777" w:rsidR="00A10561" w:rsidRPr="0003602E" w:rsidRDefault="00A10561"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175E950E" w14:textId="77777777" w:rsidTr="00394BBB">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37DA022" w14:textId="4D9B5878" w:rsidR="00394BBB" w:rsidRPr="00394BBB" w:rsidRDefault="00394BBB" w:rsidP="00394BBB">
            <w:pPr>
              <w:rPr>
                <w:b w:val="0"/>
                <w:bCs w:val="0"/>
                <w:sz w:val="20"/>
                <w:szCs w:val="20"/>
              </w:rPr>
            </w:pPr>
            <w:r w:rsidRPr="00394BBB">
              <w:rPr>
                <w:b w:val="0"/>
                <w:bCs w:val="0"/>
                <w:sz w:val="20"/>
                <w:szCs w:val="20"/>
              </w:rPr>
              <w:t xml:space="preserve">Pressure Testing </w:t>
            </w:r>
            <w:r>
              <w:rPr>
                <w:b w:val="0"/>
                <w:bCs w:val="0"/>
                <w:sz w:val="20"/>
                <w:szCs w:val="20"/>
              </w:rPr>
              <w:t xml:space="preserve">at </w:t>
            </w:r>
            <w:r w:rsidRPr="00394BBB">
              <w:rPr>
                <w:b w:val="0"/>
                <w:bCs w:val="0"/>
                <w:sz w:val="20"/>
                <w:szCs w:val="20"/>
              </w:rPr>
              <w:t>1500kpa for not less than 30mins</w:t>
            </w:r>
          </w:p>
        </w:tc>
        <w:tc>
          <w:tcPr>
            <w:tcW w:w="1030" w:type="dxa"/>
            <w:vAlign w:val="center"/>
          </w:tcPr>
          <w:p w14:paraId="0574F7AB"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734E2140"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7184975C"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B34730C" w14:textId="77777777" w:rsidR="00394BBB" w:rsidRPr="0003602E" w:rsidRDefault="00394BBB" w:rsidP="00394BBB">
            <w:pPr>
              <w:rPr>
                <w:b w:val="0"/>
                <w:sz w:val="20"/>
                <w:szCs w:val="20"/>
              </w:rPr>
            </w:pPr>
            <w:r>
              <w:rPr>
                <w:b w:val="0"/>
                <w:sz w:val="20"/>
                <w:szCs w:val="20"/>
              </w:rPr>
              <w:t>Water</w:t>
            </w:r>
            <w:r w:rsidRPr="0003602E">
              <w:rPr>
                <w:b w:val="0"/>
                <w:sz w:val="20"/>
                <w:szCs w:val="20"/>
              </w:rPr>
              <w:t xml:space="preserve"> runs and fittings square and true </w:t>
            </w:r>
            <w:r>
              <w:rPr>
                <w:b w:val="0"/>
                <w:sz w:val="20"/>
                <w:szCs w:val="20"/>
              </w:rPr>
              <w:t>/ installed in tradesmen like manner</w:t>
            </w:r>
          </w:p>
        </w:tc>
        <w:tc>
          <w:tcPr>
            <w:tcW w:w="1030" w:type="dxa"/>
            <w:vAlign w:val="center"/>
          </w:tcPr>
          <w:p w14:paraId="162E5F31"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0C068763"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74B22F3B"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6AF9FAF" w14:textId="77777777" w:rsidR="00394BBB" w:rsidRDefault="00394BBB" w:rsidP="00394BBB">
            <w:pPr>
              <w:rPr>
                <w:b w:val="0"/>
                <w:sz w:val="20"/>
                <w:szCs w:val="20"/>
              </w:rPr>
            </w:pPr>
            <w:r>
              <w:rPr>
                <w:b w:val="0"/>
                <w:sz w:val="20"/>
                <w:szCs w:val="20"/>
              </w:rPr>
              <w:t>Pipe sizes match the design drawings</w:t>
            </w:r>
          </w:p>
        </w:tc>
        <w:tc>
          <w:tcPr>
            <w:tcW w:w="1030" w:type="dxa"/>
            <w:vAlign w:val="center"/>
          </w:tcPr>
          <w:p w14:paraId="1A8DA869"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47828196"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07BFED7E"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2CADF2B" w14:textId="77777777" w:rsidR="00394BBB" w:rsidRPr="0003602E" w:rsidRDefault="00394BBB" w:rsidP="00394BBB">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30" w:type="dxa"/>
            <w:vAlign w:val="center"/>
          </w:tcPr>
          <w:p w14:paraId="6BE074D2"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1CEE9467"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384FFB21"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906A57B" w14:textId="77777777" w:rsidR="00394BBB" w:rsidRPr="0003602E" w:rsidRDefault="00394BBB" w:rsidP="00394BBB">
            <w:pPr>
              <w:rPr>
                <w:b w:val="0"/>
                <w:sz w:val="20"/>
                <w:szCs w:val="20"/>
              </w:rPr>
            </w:pPr>
            <w:r w:rsidRPr="0003602E">
              <w:rPr>
                <w:b w:val="0"/>
                <w:sz w:val="20"/>
                <w:szCs w:val="20"/>
              </w:rPr>
              <w:t>Installation according to SWMS</w:t>
            </w:r>
          </w:p>
        </w:tc>
        <w:tc>
          <w:tcPr>
            <w:tcW w:w="1030" w:type="dxa"/>
            <w:vAlign w:val="center"/>
          </w:tcPr>
          <w:p w14:paraId="3F074E0E"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164A37EB"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191B1087"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F61E2C6" w14:textId="77777777" w:rsidR="00394BBB" w:rsidRDefault="00394BBB" w:rsidP="00394BBB">
            <w:pPr>
              <w:rPr>
                <w:b w:val="0"/>
                <w:sz w:val="20"/>
                <w:szCs w:val="20"/>
              </w:rPr>
            </w:pPr>
            <w:r>
              <w:rPr>
                <w:b w:val="0"/>
                <w:sz w:val="20"/>
                <w:szCs w:val="20"/>
              </w:rPr>
              <w:t xml:space="preserve">Suitable pipework supports/brackets have been installed at the correct distances  </w:t>
            </w:r>
          </w:p>
        </w:tc>
        <w:tc>
          <w:tcPr>
            <w:tcW w:w="1030" w:type="dxa"/>
            <w:vAlign w:val="center"/>
          </w:tcPr>
          <w:p w14:paraId="1945B234"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21D23A80"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411F9B76"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E55BE38" w14:textId="77777777" w:rsidR="00394BBB" w:rsidRDefault="00394BBB" w:rsidP="00394BBB">
            <w:pPr>
              <w:rPr>
                <w:b w:val="0"/>
                <w:sz w:val="20"/>
                <w:szCs w:val="20"/>
              </w:rPr>
            </w:pPr>
            <w:r>
              <w:rPr>
                <w:b w:val="0"/>
                <w:sz w:val="20"/>
                <w:szCs w:val="20"/>
              </w:rPr>
              <w:t xml:space="preserve">Compliant Separation from other services has been provided </w:t>
            </w:r>
          </w:p>
        </w:tc>
        <w:tc>
          <w:tcPr>
            <w:tcW w:w="1030" w:type="dxa"/>
            <w:vAlign w:val="center"/>
          </w:tcPr>
          <w:p w14:paraId="7A6F4681"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19F0ACBD"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56A8DCDD"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49BDEAC" w14:textId="77777777" w:rsidR="00394BBB" w:rsidRPr="0003602E" w:rsidRDefault="00394BBB" w:rsidP="00394BBB">
            <w:pPr>
              <w:rPr>
                <w:b w:val="0"/>
                <w:sz w:val="20"/>
                <w:szCs w:val="20"/>
              </w:rPr>
            </w:pPr>
            <w:r w:rsidRPr="0003602E">
              <w:rPr>
                <w:b w:val="0"/>
                <w:sz w:val="20"/>
                <w:szCs w:val="20"/>
              </w:rPr>
              <w:t>Allowance for expansion provided where required</w:t>
            </w:r>
          </w:p>
        </w:tc>
        <w:tc>
          <w:tcPr>
            <w:tcW w:w="1030" w:type="dxa"/>
            <w:vAlign w:val="center"/>
          </w:tcPr>
          <w:p w14:paraId="1ABA6067"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7B1102E4"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6D7A6F69"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72DE3D4" w14:textId="77777777" w:rsidR="00394BBB" w:rsidRPr="00F93C82" w:rsidRDefault="00394BBB" w:rsidP="00394BBB">
            <w:pPr>
              <w:rPr>
                <w:b w:val="0"/>
                <w:bCs w:val="0"/>
                <w:sz w:val="20"/>
                <w:szCs w:val="20"/>
              </w:rPr>
            </w:pPr>
            <w:r w:rsidRPr="00F93C82">
              <w:rPr>
                <w:b w:val="0"/>
                <w:bCs w:val="0"/>
                <w:sz w:val="20"/>
                <w:szCs w:val="20"/>
              </w:rPr>
              <w:t>Mixers and 19bp’s square and true</w:t>
            </w:r>
          </w:p>
        </w:tc>
        <w:tc>
          <w:tcPr>
            <w:tcW w:w="1030" w:type="dxa"/>
            <w:vAlign w:val="center"/>
          </w:tcPr>
          <w:p w14:paraId="2689F1D1"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150EA270"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2C217A3B"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D110F5A" w14:textId="77777777" w:rsidR="00394BBB" w:rsidRPr="0003602E" w:rsidRDefault="00394BBB" w:rsidP="00394BBB">
            <w:pPr>
              <w:rPr>
                <w:b w:val="0"/>
                <w:sz w:val="20"/>
                <w:szCs w:val="20"/>
              </w:rPr>
            </w:pPr>
            <w:r w:rsidRPr="0003602E">
              <w:rPr>
                <w:b w:val="0"/>
                <w:sz w:val="20"/>
                <w:szCs w:val="20"/>
              </w:rPr>
              <w:t>Sleeving and acoustic treatment where required</w:t>
            </w:r>
          </w:p>
        </w:tc>
        <w:tc>
          <w:tcPr>
            <w:tcW w:w="1030" w:type="dxa"/>
            <w:vAlign w:val="center"/>
          </w:tcPr>
          <w:p w14:paraId="62869B14"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60F82E9F"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18A7A6DD"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B5AF590" w14:textId="77777777" w:rsidR="00394BBB" w:rsidRPr="0003602E" w:rsidRDefault="00394BBB" w:rsidP="00394BBB">
            <w:pPr>
              <w:rPr>
                <w:b w:val="0"/>
                <w:sz w:val="20"/>
                <w:szCs w:val="20"/>
              </w:rPr>
            </w:pPr>
            <w:r w:rsidRPr="0003602E">
              <w:rPr>
                <w:b w:val="0"/>
                <w:sz w:val="20"/>
                <w:szCs w:val="20"/>
              </w:rPr>
              <w:t>Inspection by authority if required</w:t>
            </w:r>
          </w:p>
        </w:tc>
        <w:tc>
          <w:tcPr>
            <w:tcW w:w="1030" w:type="dxa"/>
            <w:vAlign w:val="center"/>
          </w:tcPr>
          <w:p w14:paraId="0B8B5DC6"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7C991AD7"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6281BF6C"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2B93064" w14:textId="77777777" w:rsidR="00394BBB" w:rsidRPr="0003602E" w:rsidRDefault="00394BBB" w:rsidP="00394BBB">
            <w:pPr>
              <w:rPr>
                <w:b w:val="0"/>
                <w:sz w:val="20"/>
                <w:szCs w:val="20"/>
              </w:rPr>
            </w:pPr>
            <w:r w:rsidRPr="0003602E">
              <w:rPr>
                <w:b w:val="0"/>
                <w:sz w:val="20"/>
                <w:szCs w:val="20"/>
              </w:rPr>
              <w:t>Fire rating of walls, floors, photographic evidence</w:t>
            </w:r>
          </w:p>
        </w:tc>
        <w:tc>
          <w:tcPr>
            <w:tcW w:w="1030" w:type="dxa"/>
            <w:vAlign w:val="center"/>
          </w:tcPr>
          <w:p w14:paraId="458270CD"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382E47B5"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1804EA55"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69975D1" w14:textId="77777777" w:rsidR="00394BBB" w:rsidRPr="0003602E" w:rsidRDefault="00394BBB" w:rsidP="00394BBB">
            <w:pPr>
              <w:rPr>
                <w:b w:val="0"/>
                <w:sz w:val="20"/>
                <w:szCs w:val="20"/>
              </w:rPr>
            </w:pPr>
            <w:r w:rsidRPr="0003602E">
              <w:rPr>
                <w:b w:val="0"/>
                <w:sz w:val="20"/>
                <w:szCs w:val="20"/>
              </w:rPr>
              <w:t>Test hold point witnessed</w:t>
            </w:r>
          </w:p>
        </w:tc>
        <w:tc>
          <w:tcPr>
            <w:tcW w:w="1030" w:type="dxa"/>
            <w:vAlign w:val="center"/>
          </w:tcPr>
          <w:p w14:paraId="684995C2"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6A033493"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r w:rsidR="00394BBB" w:rsidRPr="0003602E" w14:paraId="0F55B7F9"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F9E8D2F" w14:textId="77777777" w:rsidR="00394BBB" w:rsidRPr="0003602E" w:rsidRDefault="00394BBB" w:rsidP="00394BBB">
            <w:pPr>
              <w:rPr>
                <w:b w:val="0"/>
                <w:sz w:val="20"/>
                <w:szCs w:val="20"/>
              </w:rPr>
            </w:pPr>
            <w:r w:rsidRPr="0003602E">
              <w:rPr>
                <w:b w:val="0"/>
                <w:sz w:val="20"/>
                <w:szCs w:val="20"/>
              </w:rPr>
              <w:t>Pipes and fittings adequately protected for duration of construction</w:t>
            </w:r>
          </w:p>
        </w:tc>
        <w:tc>
          <w:tcPr>
            <w:tcW w:w="1030" w:type="dxa"/>
            <w:vAlign w:val="center"/>
          </w:tcPr>
          <w:p w14:paraId="509AF06E"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63069A2E" w14:textId="77777777" w:rsidR="00394BBB" w:rsidRPr="0003602E" w:rsidRDefault="00394BBB" w:rsidP="00394BBB">
            <w:pPr>
              <w:cnfStyle w:val="000000100000" w:firstRow="0" w:lastRow="0" w:firstColumn="0" w:lastColumn="0" w:oddVBand="0" w:evenVBand="0" w:oddHBand="1" w:evenHBand="0" w:firstRowFirstColumn="0" w:firstRowLastColumn="0" w:lastRowFirstColumn="0" w:lastRowLastColumn="0"/>
              <w:rPr>
                <w:b/>
                <w:sz w:val="20"/>
                <w:szCs w:val="20"/>
              </w:rPr>
            </w:pPr>
          </w:p>
        </w:tc>
      </w:tr>
      <w:tr w:rsidR="00394BBB" w:rsidRPr="0003602E" w14:paraId="3FA57658"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67F7617" w14:textId="77777777" w:rsidR="00394BBB" w:rsidRPr="0003602E" w:rsidRDefault="00394BBB" w:rsidP="00394BBB">
            <w:pPr>
              <w:rPr>
                <w:b w:val="0"/>
                <w:sz w:val="20"/>
                <w:szCs w:val="20"/>
              </w:rPr>
            </w:pPr>
            <w:r w:rsidRPr="0003602E">
              <w:rPr>
                <w:b w:val="0"/>
                <w:sz w:val="20"/>
                <w:szCs w:val="20"/>
              </w:rPr>
              <w:t>Removal of rubbish</w:t>
            </w:r>
          </w:p>
        </w:tc>
        <w:tc>
          <w:tcPr>
            <w:tcW w:w="1030" w:type="dxa"/>
            <w:vAlign w:val="center"/>
          </w:tcPr>
          <w:p w14:paraId="42E237C2"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7B81DA6D" w14:textId="77777777" w:rsidR="00394BBB" w:rsidRPr="0003602E" w:rsidRDefault="00394BBB" w:rsidP="00394BBB">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55AEDECD" w14:textId="0B586C27" w:rsidR="00B47028" w:rsidRDefault="00B47028" w:rsidP="00B47028"/>
    <w:p w14:paraId="5A39C3AC" w14:textId="77777777" w:rsidR="00A10561" w:rsidRDefault="00A10561" w:rsidP="00B47028"/>
    <w:tbl>
      <w:tblPr>
        <w:tblStyle w:val="GridTable6Colorful-Accent5"/>
        <w:tblpPr w:leftFromText="180" w:rightFromText="180" w:vertAnchor="text" w:horzAnchor="page" w:tblpX="936" w:tblpY="55"/>
        <w:tblW w:w="10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1"/>
        <w:gridCol w:w="3658"/>
        <w:gridCol w:w="3184"/>
      </w:tblGrid>
      <w:tr w:rsidR="00B47028" w14:paraId="3A259037" w14:textId="77777777" w:rsidTr="008A7B61">
        <w:trPr>
          <w:cnfStyle w:val="100000000000" w:firstRow="1" w:lastRow="0" w:firstColumn="0" w:lastColumn="0" w:oddVBand="0" w:evenVBand="0" w:oddHBand="0"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3241" w:type="dxa"/>
          </w:tcPr>
          <w:p w14:paraId="30A63278" w14:textId="77777777" w:rsidR="00B47028" w:rsidRPr="0034065B" w:rsidRDefault="00B47028" w:rsidP="008E1656">
            <w:r w:rsidRPr="003F647E">
              <w:rPr>
                <w:bCs w:val="0"/>
              </w:rPr>
              <w:t>Comments/Remarks/Action:</w:t>
            </w:r>
          </w:p>
        </w:tc>
        <w:tc>
          <w:tcPr>
            <w:tcW w:w="6842" w:type="dxa"/>
            <w:gridSpan w:val="2"/>
            <w:shd w:val="clear" w:color="auto" w:fill="FFFFFF" w:themeFill="background1"/>
          </w:tcPr>
          <w:p w14:paraId="72EAF0D2" w14:textId="77777777" w:rsidR="00B47028" w:rsidRPr="00CE7929" w:rsidRDefault="00B47028"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B47028" w14:paraId="6E16DE41" w14:textId="77777777" w:rsidTr="008A7B6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241" w:type="dxa"/>
            <w:vMerge w:val="restart"/>
          </w:tcPr>
          <w:p w14:paraId="4E1A656C" w14:textId="7368A127" w:rsidR="00B47028" w:rsidRPr="0034065B" w:rsidRDefault="00B47028" w:rsidP="008E1656">
            <w:r>
              <w:t xml:space="preserve">Plumbers </w:t>
            </w:r>
            <w:r w:rsidRPr="0034065B">
              <w:t>Declaration</w:t>
            </w:r>
          </w:p>
        </w:tc>
        <w:tc>
          <w:tcPr>
            <w:tcW w:w="6842" w:type="dxa"/>
            <w:gridSpan w:val="2"/>
          </w:tcPr>
          <w:p w14:paraId="65B1B919" w14:textId="77777777" w:rsidR="00B47028" w:rsidRPr="00CE7929" w:rsidRDefault="00B4702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B47028" w14:paraId="2646A6AF" w14:textId="77777777" w:rsidTr="008A7B6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46"/>
        </w:trPr>
        <w:tc>
          <w:tcPr>
            <w:cnfStyle w:val="001000000000" w:firstRow="0" w:lastRow="0" w:firstColumn="1" w:lastColumn="0" w:oddVBand="0" w:evenVBand="0" w:oddHBand="0" w:evenHBand="0" w:firstRowFirstColumn="0" w:firstRowLastColumn="0" w:lastRowFirstColumn="0" w:lastRowLastColumn="0"/>
            <w:tcW w:w="3241" w:type="dxa"/>
            <w:vMerge/>
          </w:tcPr>
          <w:p w14:paraId="7E594C36" w14:textId="77777777" w:rsidR="00B47028" w:rsidRDefault="00B47028" w:rsidP="008E1656"/>
        </w:tc>
        <w:tc>
          <w:tcPr>
            <w:tcW w:w="3658" w:type="dxa"/>
            <w:vAlign w:val="center"/>
          </w:tcPr>
          <w:p w14:paraId="42CDA356" w14:textId="77777777" w:rsidR="00B47028" w:rsidRPr="00CE7929" w:rsidRDefault="00B4702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83" w:type="dxa"/>
            <w:vAlign w:val="center"/>
          </w:tcPr>
          <w:p w14:paraId="65FFED7C" w14:textId="77777777" w:rsidR="00B47028" w:rsidRPr="00CE7929" w:rsidRDefault="00B4702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B47028" w14:paraId="1F54FE60" w14:textId="77777777" w:rsidTr="008A7B6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241" w:type="dxa"/>
            <w:vMerge w:val="restart"/>
          </w:tcPr>
          <w:p w14:paraId="7F754BFB" w14:textId="23CEAE1E" w:rsidR="00B47028" w:rsidRPr="0034065B" w:rsidRDefault="00B47028" w:rsidP="008E1656">
            <w:r>
              <w:t xml:space="preserve">Builders </w:t>
            </w:r>
            <w:r w:rsidRPr="0034065B">
              <w:t>Declaration</w:t>
            </w:r>
          </w:p>
        </w:tc>
        <w:tc>
          <w:tcPr>
            <w:tcW w:w="6842" w:type="dxa"/>
            <w:gridSpan w:val="2"/>
          </w:tcPr>
          <w:p w14:paraId="51F0D62B" w14:textId="77777777" w:rsidR="00B47028" w:rsidRPr="00CE7929" w:rsidRDefault="00B4702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B47028" w14:paraId="1052FF6D" w14:textId="77777777" w:rsidTr="008A7B6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46"/>
        </w:trPr>
        <w:tc>
          <w:tcPr>
            <w:cnfStyle w:val="001000000000" w:firstRow="0" w:lastRow="0" w:firstColumn="1" w:lastColumn="0" w:oddVBand="0" w:evenVBand="0" w:oddHBand="0" w:evenHBand="0" w:firstRowFirstColumn="0" w:firstRowLastColumn="0" w:lastRowFirstColumn="0" w:lastRowLastColumn="0"/>
            <w:tcW w:w="3241" w:type="dxa"/>
            <w:vMerge/>
          </w:tcPr>
          <w:p w14:paraId="1AAF58AF" w14:textId="77777777" w:rsidR="00B47028" w:rsidRDefault="00B47028" w:rsidP="008E1656"/>
        </w:tc>
        <w:tc>
          <w:tcPr>
            <w:tcW w:w="3658" w:type="dxa"/>
            <w:vAlign w:val="center"/>
          </w:tcPr>
          <w:p w14:paraId="53E9E0B4" w14:textId="047FCCF0" w:rsidR="00B47028" w:rsidRPr="00CE7929" w:rsidRDefault="00B4702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83" w:type="dxa"/>
            <w:vAlign w:val="center"/>
          </w:tcPr>
          <w:p w14:paraId="4E5E3CE5" w14:textId="77777777" w:rsidR="00B47028" w:rsidRPr="00CE7929" w:rsidRDefault="00B4702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7F4FA386" w14:textId="415419E0" w:rsidR="00904A4F" w:rsidRPr="00904A4F" w:rsidRDefault="00904A4F" w:rsidP="0084383A"/>
    <w:sectPr w:rsidR="00904A4F" w:rsidRPr="00904A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F510" w14:textId="77777777" w:rsidR="001266D0" w:rsidRDefault="001266D0" w:rsidP="00F67CBE">
      <w:r>
        <w:separator/>
      </w:r>
    </w:p>
  </w:endnote>
  <w:endnote w:type="continuationSeparator" w:id="0">
    <w:p w14:paraId="0342E04F" w14:textId="77777777" w:rsidR="001266D0" w:rsidRDefault="001266D0" w:rsidP="00F6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6B177" w14:textId="77777777" w:rsidR="001266D0" w:rsidRDefault="001266D0" w:rsidP="00F67CBE">
      <w:r>
        <w:separator/>
      </w:r>
    </w:p>
  </w:footnote>
  <w:footnote w:type="continuationSeparator" w:id="0">
    <w:p w14:paraId="6AEC74A0" w14:textId="77777777" w:rsidR="001266D0" w:rsidRDefault="001266D0" w:rsidP="00F67C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e1NDI1NTazMDJU0lEKTi0uzszPAykwrAUAyJZFxywAAAA="/>
  </w:docVars>
  <w:rsids>
    <w:rsidRoot w:val="001707AC"/>
    <w:rsid w:val="000544A4"/>
    <w:rsid w:val="001266D0"/>
    <w:rsid w:val="0012733A"/>
    <w:rsid w:val="001707AC"/>
    <w:rsid w:val="001E2118"/>
    <w:rsid w:val="00265671"/>
    <w:rsid w:val="002C672A"/>
    <w:rsid w:val="002D0007"/>
    <w:rsid w:val="00345937"/>
    <w:rsid w:val="00394BBB"/>
    <w:rsid w:val="005141A5"/>
    <w:rsid w:val="00543232"/>
    <w:rsid w:val="00587F62"/>
    <w:rsid w:val="006B3609"/>
    <w:rsid w:val="00750F98"/>
    <w:rsid w:val="007563AD"/>
    <w:rsid w:val="00772A93"/>
    <w:rsid w:val="0084383A"/>
    <w:rsid w:val="00894FA8"/>
    <w:rsid w:val="008A7B61"/>
    <w:rsid w:val="008F3A21"/>
    <w:rsid w:val="00904A4F"/>
    <w:rsid w:val="00926CBF"/>
    <w:rsid w:val="009A542C"/>
    <w:rsid w:val="009A629A"/>
    <w:rsid w:val="00A10561"/>
    <w:rsid w:val="00A27BE8"/>
    <w:rsid w:val="00A4050A"/>
    <w:rsid w:val="00B47028"/>
    <w:rsid w:val="00C414C1"/>
    <w:rsid w:val="00C86541"/>
    <w:rsid w:val="00D205E9"/>
    <w:rsid w:val="00DE4010"/>
    <w:rsid w:val="00E2681F"/>
    <w:rsid w:val="00EC07F8"/>
    <w:rsid w:val="00F32F51"/>
    <w:rsid w:val="00F67CBE"/>
    <w:rsid w:val="00FD743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F67CBE"/>
    <w:pPr>
      <w:tabs>
        <w:tab w:val="center" w:pos="4513"/>
        <w:tab w:val="right" w:pos="9026"/>
      </w:tabs>
    </w:pPr>
  </w:style>
  <w:style w:type="character" w:customStyle="1" w:styleId="HeaderChar">
    <w:name w:val="Header Char"/>
    <w:basedOn w:val="DefaultParagraphFont"/>
    <w:link w:val="Header"/>
    <w:uiPriority w:val="99"/>
    <w:rsid w:val="00F67CBE"/>
    <w:rPr>
      <w:rFonts w:ascii="Arial" w:eastAsia="Arial" w:hAnsi="Arial" w:cs="Arial"/>
      <w:lang w:eastAsia="en-AU" w:bidi="en-AU"/>
    </w:rPr>
  </w:style>
  <w:style w:type="paragraph" w:styleId="Footer">
    <w:name w:val="footer"/>
    <w:basedOn w:val="Normal"/>
    <w:link w:val="FooterChar"/>
    <w:uiPriority w:val="99"/>
    <w:unhideWhenUsed/>
    <w:rsid w:val="00F67CBE"/>
    <w:pPr>
      <w:tabs>
        <w:tab w:val="center" w:pos="4513"/>
        <w:tab w:val="right" w:pos="9026"/>
      </w:tabs>
    </w:pPr>
  </w:style>
  <w:style w:type="character" w:customStyle="1" w:styleId="FooterChar">
    <w:name w:val="Footer Char"/>
    <w:basedOn w:val="DefaultParagraphFont"/>
    <w:link w:val="Footer"/>
    <w:uiPriority w:val="99"/>
    <w:rsid w:val="00F67CBE"/>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9</Words>
  <Characters>2275</Characters>
  <Application>Microsoft Office Word</Application>
  <DocSecurity>0</DocSecurity>
  <Lines>18</Lines>
  <Paragraphs>5</Paragraphs>
  <ScaleCrop>false</ScaleCrop>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20</cp:revision>
  <cp:lastPrinted>2021-03-17T01:13:00Z</cp:lastPrinted>
  <dcterms:created xsi:type="dcterms:W3CDTF">2021-04-20T10:34:00Z</dcterms:created>
  <dcterms:modified xsi:type="dcterms:W3CDTF">2021-05-10T09:34:00Z</dcterms:modified>
</cp:coreProperties>
</file>